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iomedical</w:t>
      </w:r>
      <w:r>
        <w:t xml:space="preserve"> </w:t>
      </w:r>
      <w:r>
        <w:t xml:space="preserve">Engineer</w:t>
      </w:r>
      <w:r>
        <w:t xml:space="preserve"> </w:t>
      </w:r>
      <w:r>
        <w:t xml:space="preserve">Position</w:t>
      </w:r>
      <w:r>
        <w:t xml:space="preserve"> </w:t>
      </w:r>
      <w:r>
        <w:t xml:space="preserve">in</w:t>
      </w:r>
      <w:r>
        <w:t xml:space="preserve"> </w:t>
      </w:r>
      <w:r>
        <w:t xml:space="preserve">Berlin</w:t>
      </w:r>
    </w:p>
    <w:bookmarkStart w:id="20" w:name="internship-application-letter"/>
    <w:p>
      <w:pPr>
        <w:pStyle w:val="Heading1"/>
      </w:pPr>
      <w:r>
        <w:t xml:space="preserve">Internship Application Letter</w:t>
      </w:r>
    </w:p>
    <w:p>
      <w:pPr>
        <w:pStyle w:val="FirstParagraph"/>
      </w:pPr>
      <w:r>
        <w:t xml:space="preserve">Biomedical Engineer Internship Position | Berlin, Germany</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Date: October 26, 2023</w:t>
      </w:r>
    </w:p>
    <w:p>
      <w:pPr>
        <w:pStyle w:val="BodyText"/>
      </w:pPr>
      <w:r>
        <w:t xml:space="preserve">Hiring Team</w:t>
      </w:r>
    </w:p>
    <w:p>
      <w:pPr>
        <w:pStyle w:val="BodyText"/>
      </w:pPr>
      <w:r>
        <w:t xml:space="preserve">Company Name (Example)</w:t>
      </w:r>
    </w:p>
    <w:p>
      <w:pPr>
        <w:pStyle w:val="BodyText"/>
      </w:pPr>
      <w:r>
        <w:t xml:space="preserve">Company Address (Example)</w:t>
      </w:r>
    </w:p>
    <w:p>
      <w:pPr>
        <w:pStyle w:val="BodyText"/>
      </w:pPr>
      <w:r>
        <w:t xml:space="preserve">Berlin, Germany</w:t>
      </w:r>
    </w:p>
    <w:bookmarkStart w:id="21" w:name="Xd45d3bf47b9d35c4f89666758b934d305545389"/>
    <w:p>
      <w:pPr>
        <w:pStyle w:val="Heading2"/>
      </w:pPr>
      <w:r>
        <w:t xml:space="preserve">Subject: Internship Application for Biomedical Engineer Position at [Company Name]</w:t>
      </w:r>
    </w:p>
    <w:bookmarkEnd w:id="21"/>
    <w:p>
      <w:pPr>
        <w:pStyle w:val="FirstParagraph"/>
      </w:pPr>
      <w:r>
        <w:t xml:space="preserve">Dear Hiring Manager,</w:t>
      </w:r>
    </w:p>
    <w:p>
      <w:pPr>
        <w:pStyle w:val="BodyText"/>
      </w:pPr>
      <w:r>
        <w:t xml:space="preserve">With profound enthusiasm, I submit my application as a Biomedical Engineer intern for the upcoming summer internship at your esteemed organization in Berlin, Germany. This</w:t>
      </w:r>
      <w:r>
        <w:t xml:space="preserve"> </w:t>
      </w:r>
      <w:r>
        <w:rPr>
          <w:bCs/>
          <w:b/>
        </w:rPr>
        <w:t xml:space="preserve">Internship Application Letter</w:t>
      </w:r>
      <w:r>
        <w:t xml:space="preserve"> </w:t>
      </w:r>
      <w:r>
        <w:t xml:space="preserve">represents not merely a professional opportunity but the culmination of my academic journey and unwavering commitment to advancing medical technology in one of Europe's most innovative healthcare ecosystems. As a final-year Biomedical Engineering student at [Your University] with specialization in medical device development, I have meticulously aligned my qualifications with the requirements of this position to ensure immediate contribution to your team's mission.</w:t>
      </w:r>
    </w:p>
    <w:p>
      <w:pPr>
        <w:pStyle w:val="BodyText"/>
      </w:pPr>
      <w:r>
        <w:t xml:space="preserve">My academic foundation includes rigorous coursework spanning biomechanics, biomaterials, clinical instrumentation, and regulatory standards (ISO 13485), complemented by hands-on projects directly relevant to Berlin’s medical technology landscape. Most notably, I led a university project developing an AI-assisted diagnostic tool for early-stage diabetic retinopathy detection—a solution addressing critical healthcare gaps in urban populations like Berlin’s. This involved collaborating with local clinics to validate prototypes against clinical data, demonstrating my ability to bridge engineering theory with real-world patient needs. Additionally, I completed a research internship at [University Hospital Name] where I optimized MRI scanning protocols for pediatric patients, reducing scan times by 25% while maintaining diagnostic accuracy—a testament to my problem-solving approach in high-stakes medical environments.</w:t>
      </w:r>
    </w:p>
    <w:p>
      <w:pPr>
        <w:pStyle w:val="BodyText"/>
      </w:pPr>
      <w:r>
        <w:t xml:space="preserve">What uniquely positions me for this role is my deep understanding of Germany’s healthcare innovation framework. Having studied German language and culture for three years (achieving B2 proficiency), I am prepared to navigate Berlin’s professional landscape seamlessly. I have actively followed Germany’s leadership in medical technology—particularly through initiatives like the "MedTech Cluster Berlin-Brandenburg"—and am inspired by how companies like yours pioneer ethical AI applications in patient care. The city’s convergence of research institutions (e.g., Fraunhofer Institutes), hospitals, and startups creates an unparalleled environment for biomedical innovation. This is why I am specifically targeting</w:t>
      </w:r>
      <w:r>
        <w:t xml:space="preserve"> </w:t>
      </w:r>
      <w:r>
        <w:rPr>
          <w:bCs/>
          <w:b/>
        </w:rPr>
        <w:t xml:space="preserve">Germany Berlin</w:t>
      </w:r>
      <w:r>
        <w:t xml:space="preserve"> </w:t>
      </w:r>
      <w:r>
        <w:t xml:space="preserve">as the ideal setting to launch my career, where I can learn from industry pioneers while contributing to solutions that serve both local communities and global health challenges.</w:t>
      </w:r>
    </w:p>
    <w:p>
      <w:pPr>
        <w:pStyle w:val="BodyText"/>
      </w:pPr>
      <w:r>
        <w:t xml:space="preserve">I recognize that your company’s focus on [mention specific technology or project from company website, e.g., "wearable cardiac monitors" or "surgical robotics"] aligns perfectly with my technical interests. My experience with MATLAB/Simulink for medical device simulation, Arduino/Raspberry Pi prototyping, and FDA/CE regulatory documentation—gained through university labs and a summer internship at [Medical Device Company]—directly supports your work on [specific project]. For instance, I designed a low-cost ventilator prototype during my studies that met EU MDR requirements; this experience taught me to balance engineering excellence with compliance—a critical skill for any Biomedical Engineer in</w:t>
      </w:r>
      <w:r>
        <w:t xml:space="preserve"> </w:t>
      </w:r>
      <w:r>
        <w:rPr>
          <w:bCs/>
          <w:b/>
        </w:rPr>
        <w:t xml:space="preserve">Germany Berlin</w:t>
      </w:r>
      <w:r>
        <w:t xml:space="preserve">.</w:t>
      </w:r>
    </w:p>
    <w:p>
      <w:pPr>
        <w:pStyle w:val="BodyText"/>
      </w:pPr>
      <w:r>
        <w:t xml:space="preserve">My motivation extends beyond technical growth. I am deeply committed to Germany’s values of precision engineering and patient-centric innovation, which resonate with my personal ethos. The country’s emphasis on "Gesundheitswesen" (healthcare system) as a public good mirrors my belief that technology must serve humanity first. During a cultural exchange program in Munich last year, I volunteered at a refugee health clinic, using basic medical device troubleshooting to support staff in low-resource settings—a experience that solidified my resolve to apply engineering skills toward equitable healthcare access. In Berlin, where diversity and social innovation intersect, I am eager to contribute not only my technical abilities but also my perspective as an international engineer committed to inclusive design principles.</w:t>
      </w:r>
    </w:p>
    <w:p>
      <w:pPr>
        <w:pStyle w:val="BodyText"/>
      </w:pPr>
      <w:r>
        <w:t xml:space="preserve">Furthermore, I am adept at thriving in collaborative environments typical of German workplaces. My academic projects required cross-functional teamwork with medical professionals and software engineers—mirroring the interdisciplinary nature of Berlin’s medtech sector. I excel at clear technical communication in both English and German (with practical experience through student exchanges), ensuring seamless integration into your team. I am particularly drawn to your company’s commitment to sustainability; my university thesis on biodegradable implant materials aligns with your recent initiatives toward eco-friendly medical devices, a value I hope to champion during my internship.</w:t>
      </w:r>
    </w:p>
    <w:p>
      <w:pPr>
        <w:pStyle w:val="BodyText"/>
      </w:pPr>
      <w:r>
        <w:t xml:space="preserve">As a proactive learner, I have already begun researching Berlin’s biomedical infrastructure. Visiting the Charité Hospital campus and attending lectures at the Technical University of Berlin (TU Berlin) on regenerative medicine has deepened my appreciation for this city’s role as a hub for translational research. I am confident that interning under your mentorship would provide the ideal environment to refine my skills in clinical device development while contributing meaningfully to your team’s objectives. My resume, attached for detailed review, further outlines my qualifications—including proficiency in CAD (SolidWorks), signal processing (using Python), and statistical analysis (SPSS).</w:t>
      </w:r>
    </w:p>
    <w:p>
      <w:pPr>
        <w:pStyle w:val="BodyText"/>
      </w:pPr>
      <w:r>
        <w:t xml:space="preserve">In closing, I am eager to bring my technical acumen, cultural adaptability, and passion for human-centered engineering to your Berlin-based team. This</w:t>
      </w:r>
      <w:r>
        <w:t xml:space="preserve"> </w:t>
      </w:r>
      <w:r>
        <w:rPr>
          <w:bCs/>
          <w:b/>
        </w:rPr>
        <w:t xml:space="preserve">Internship Application Letter</w:t>
      </w:r>
      <w:r>
        <w:t xml:space="preserve"> </w:t>
      </w:r>
      <w:r>
        <w:t xml:space="preserve">reflects not just my qualifications but my profound respect for the legacy of innovation in</w:t>
      </w:r>
      <w:r>
        <w:t xml:space="preserve"> </w:t>
      </w:r>
      <w:r>
        <w:rPr>
          <w:bCs/>
          <w:b/>
        </w:rPr>
        <w:t xml:space="preserve">Germany Berlin</w:t>
      </w:r>
      <w:r>
        <w:t xml:space="preserve">. I would welcome the opportunity to discuss how my background in Biomedical Engineering can support your company’s vision, and I am available for an interview at your earliest convenience.</w:t>
      </w:r>
    </w:p>
    <w:p>
      <w:pPr>
        <w:pStyle w:val="BodyText"/>
      </w:pPr>
      <w:r>
        <w:t xml:space="preserve">Thank you for considering my application. I look forward to contributing to the next chapter of medical technology innovation in one of Europe’s most dynamic cities.</w:t>
      </w:r>
    </w:p>
    <w:p>
      <w:pPr>
        <w:pStyle w:val="BodyText"/>
      </w:pPr>
      <w:r>
        <w:t xml:space="preserve">Sincerely,</w:t>
      </w:r>
    </w:p>
    <w:p>
      <w:pPr>
        <w:pStyle w:val="BodyText"/>
      </w:pPr>
      <w:r>
        <w:t xml:space="preserve">[Your Full Name]</w:t>
      </w:r>
    </w:p>
    <w:p>
      <w:pPr>
        <w:pStyle w:val="BodyText"/>
      </w:pPr>
      <w:r>
        <w:t xml:space="preserve">This</w:t>
      </w:r>
      <w:r>
        <w:t xml:space="preserve"> </w:t>
      </w:r>
      <w:r>
        <w:rPr>
          <w:bCs/>
          <w:b/>
        </w:rPr>
        <w:t xml:space="preserve">Internship Application Letter</w:t>
      </w:r>
      <w:r>
        <w:t xml:space="preserve"> </w:t>
      </w:r>
      <w:r>
        <w:t xml:space="preserve">for a Biomedical Engineer position in Berlin, Germany, is written in compliance with European professional standards and emphasizes alignment with Germany's healthcare innovation eco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iomedical Engineer Position in Berlin</dc:title>
  <dc:creator/>
  <dc:language>en</dc:language>
  <cp:keywords/>
  <dcterms:created xsi:type="dcterms:W3CDTF">2026-07-14T11:31:04Z</dcterms:created>
  <dcterms:modified xsi:type="dcterms:W3CDTF">2026-07-14T11:31:04Z</dcterms:modified>
</cp:coreProperties>
</file>

<file path=docProps/custom.xml><?xml version="1.0" encoding="utf-8"?>
<Properties xmlns="http://schemas.openxmlformats.org/officeDocument/2006/custom-properties" xmlns:vt="http://schemas.openxmlformats.org/officeDocument/2006/docPropsVTypes"/>
</file>